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B3583" w14:textId="77777777" w:rsidR="009263A1" w:rsidRDefault="00FD1362">
      <w:pPr>
        <w:pStyle w:val="Heading1"/>
      </w:pPr>
      <w:bookmarkStart w:id="0" w:name="complaints-form"/>
      <w:r>
        <w:t>Complaints Form</w:t>
      </w:r>
    </w:p>
    <w:p w14:paraId="77FB3584" w14:textId="32E336FA" w:rsidR="009263A1" w:rsidRDefault="00351D8F">
      <w:pPr>
        <w:pStyle w:val="Heading2"/>
      </w:pPr>
      <w:bookmarkStart w:id="1" w:name="creswell-parish-council"/>
      <w:r>
        <w:t xml:space="preserve">Doxey </w:t>
      </w:r>
      <w:r w:rsidR="00FD1362">
        <w:t>Parish Council</w:t>
      </w:r>
    </w:p>
    <w:p w14:paraId="77FB3585" w14:textId="51C0EB23" w:rsidR="009263A1" w:rsidRDefault="00FD1362">
      <w:pPr>
        <w:pStyle w:val="FirstParagraph"/>
      </w:pPr>
      <w:r>
        <w:t xml:space="preserve">Please use this form to submit a complaint about </w:t>
      </w:r>
      <w:r w:rsidR="00351D8F">
        <w:t xml:space="preserve">Doxey </w:t>
      </w:r>
      <w:r>
        <w:t>Parish Council services or administration. This helps us investigate and respond efficiently.</w:t>
      </w:r>
    </w:p>
    <w:p w14:paraId="77FB3586" w14:textId="77777777" w:rsidR="009263A1" w:rsidRDefault="00000000">
      <w:r>
        <w:pict w14:anchorId="77FB35B0">
          <v:rect id="_x0000_i1025" style="width:0;height:1.5pt" o:hralign="center" o:hrstd="t" o:hr="t"/>
        </w:pict>
      </w:r>
    </w:p>
    <w:p w14:paraId="77FB3587" w14:textId="77777777" w:rsidR="009263A1" w:rsidRDefault="00FD1362">
      <w:pPr>
        <w:pStyle w:val="Heading2"/>
      </w:pPr>
      <w:bookmarkStart w:id="2" w:name="your-details"/>
      <w:bookmarkEnd w:id="1"/>
      <w:r>
        <w:t>1. Your Details</w:t>
      </w:r>
    </w:p>
    <w:p w14:paraId="77FB3588" w14:textId="77777777" w:rsidR="009263A1" w:rsidRDefault="00FD1362">
      <w:pPr>
        <w:pStyle w:val="FirstParagraph"/>
      </w:pPr>
      <w:r>
        <w:rPr>
          <w:b/>
          <w:bCs/>
        </w:rPr>
        <w:t>Full Name:</w:t>
      </w:r>
    </w:p>
    <w:p w14:paraId="77FB3589" w14:textId="77777777" w:rsidR="009263A1" w:rsidRDefault="00FD1362">
      <w:pPr>
        <w:pStyle w:val="BodyText"/>
      </w:pPr>
      <w:r>
        <w:rPr>
          <w:b/>
          <w:bCs/>
        </w:rPr>
        <w:t>Address:</w:t>
      </w:r>
    </w:p>
    <w:p w14:paraId="77FB358A" w14:textId="77777777" w:rsidR="009263A1" w:rsidRDefault="00FD1362">
      <w:pPr>
        <w:pStyle w:val="BodyText"/>
      </w:pPr>
      <w:r>
        <w:rPr>
          <w:b/>
          <w:bCs/>
        </w:rPr>
        <w:t>Postcode:</w:t>
      </w:r>
    </w:p>
    <w:p w14:paraId="77FB358B" w14:textId="77777777" w:rsidR="009263A1" w:rsidRDefault="00FD1362">
      <w:pPr>
        <w:pStyle w:val="BodyText"/>
      </w:pPr>
      <w:r>
        <w:rPr>
          <w:b/>
          <w:bCs/>
        </w:rPr>
        <w:t>Email Address:</w:t>
      </w:r>
    </w:p>
    <w:p w14:paraId="77FB358C" w14:textId="77777777" w:rsidR="009263A1" w:rsidRDefault="00FD1362">
      <w:pPr>
        <w:pStyle w:val="BodyText"/>
      </w:pPr>
      <w:r>
        <w:rPr>
          <w:b/>
          <w:bCs/>
        </w:rPr>
        <w:t>Telephone Number (optional):</w:t>
      </w:r>
    </w:p>
    <w:p w14:paraId="77FB358D" w14:textId="77777777" w:rsidR="009263A1" w:rsidRDefault="00000000">
      <w:r>
        <w:pict w14:anchorId="77FB35B1">
          <v:rect id="_x0000_i1026" style="width:0;height:1.5pt" o:hralign="center" o:hrstd="t" o:hr="t"/>
        </w:pict>
      </w:r>
    </w:p>
    <w:p w14:paraId="77FB358E" w14:textId="77777777" w:rsidR="009263A1" w:rsidRDefault="00FD1362">
      <w:pPr>
        <w:pStyle w:val="Heading2"/>
      </w:pPr>
      <w:bookmarkStart w:id="3" w:name="details-of-complaint"/>
      <w:bookmarkEnd w:id="2"/>
      <w:r>
        <w:t>2. Details of Complaint</w:t>
      </w:r>
    </w:p>
    <w:p w14:paraId="77FB358F" w14:textId="1779B360" w:rsidR="009263A1" w:rsidRDefault="00FD1362">
      <w:pPr>
        <w:pStyle w:val="FirstParagraph"/>
      </w:pPr>
      <w:r>
        <w:t xml:space="preserve">Please describe your complaint clearly. Include dates, locations, and names of any staff or </w:t>
      </w:r>
      <w:r w:rsidR="00351D8F">
        <w:t>councilors</w:t>
      </w:r>
      <w:r>
        <w:t xml:space="preserve"> involved (if known).</w:t>
      </w:r>
    </w:p>
    <w:p w14:paraId="77FB3590" w14:textId="77777777" w:rsidR="009263A1" w:rsidRDefault="00000000">
      <w:r>
        <w:pict w14:anchorId="77FB35B2">
          <v:rect id="_x0000_i1027" style="width:0;height:1.5pt" o:hralign="center" o:hrstd="t" o:hr="t"/>
        </w:pict>
      </w:r>
    </w:p>
    <w:p w14:paraId="77FB3591" w14:textId="77777777" w:rsidR="009263A1" w:rsidRDefault="00FD1362">
      <w:pPr>
        <w:pStyle w:val="Heading2"/>
      </w:pPr>
      <w:bookmarkStart w:id="4" w:name="what-outcome-are-you-seeking"/>
      <w:bookmarkEnd w:id="3"/>
      <w:r>
        <w:t>3. What Outcome Are You Seeking?</w:t>
      </w:r>
    </w:p>
    <w:p w14:paraId="77FB3592" w14:textId="77777777" w:rsidR="009263A1" w:rsidRDefault="00FD1362">
      <w:pPr>
        <w:pStyle w:val="FirstParagraph"/>
      </w:pPr>
      <w:r>
        <w:t>Please tell us what you would like the Council to do to resolve your complaint:</w:t>
      </w:r>
    </w:p>
    <w:p w14:paraId="77FB3593" w14:textId="77777777" w:rsidR="009263A1" w:rsidRDefault="00000000">
      <w:r>
        <w:pict w14:anchorId="77FB35B3">
          <v:rect id="_x0000_i1028" style="width:0;height:1.5pt" o:hralign="center" o:hrstd="t" o:hr="t"/>
        </w:pict>
      </w:r>
    </w:p>
    <w:p w14:paraId="77FB3594" w14:textId="77777777" w:rsidR="009263A1" w:rsidRDefault="00FD1362">
      <w:pPr>
        <w:pStyle w:val="Heading2"/>
      </w:pPr>
      <w:bookmarkStart w:id="5" w:name="previous-contact"/>
      <w:bookmarkEnd w:id="4"/>
      <w:r>
        <w:t>4. Previous Contact</w:t>
      </w:r>
    </w:p>
    <w:p w14:paraId="77FB3595" w14:textId="77777777" w:rsidR="009263A1" w:rsidRDefault="00FD1362">
      <w:pPr>
        <w:pStyle w:val="FirstParagraph"/>
      </w:pPr>
      <w:r>
        <w:t>Have you already raised this issue with the Council?</w:t>
      </w:r>
    </w:p>
    <w:p w14:paraId="77FB3596" w14:textId="77777777" w:rsidR="009263A1" w:rsidRDefault="00FD1362">
      <w:pPr>
        <w:pStyle w:val="BodyText"/>
      </w:pPr>
      <w:r>
        <w:t>☐ Yes</w:t>
      </w:r>
      <w:r>
        <w:br/>
        <w:t>☐ No</w:t>
      </w:r>
    </w:p>
    <w:p w14:paraId="77FB3597" w14:textId="77777777" w:rsidR="009263A1" w:rsidRDefault="00FD1362">
      <w:pPr>
        <w:pStyle w:val="BodyText"/>
      </w:pPr>
      <w:r>
        <w:t>If yes, please provide details (who you contacted and when):</w:t>
      </w:r>
    </w:p>
    <w:p w14:paraId="77FB3598" w14:textId="77777777" w:rsidR="009263A1" w:rsidRDefault="00000000">
      <w:r>
        <w:pict w14:anchorId="77FB35B4">
          <v:rect id="_x0000_i1029" style="width:0;height:1.5pt" o:hralign="center" o:hrstd="t" o:hr="t"/>
        </w:pict>
      </w:r>
    </w:p>
    <w:p w14:paraId="77FB3599" w14:textId="77777777" w:rsidR="009263A1" w:rsidRDefault="00FD1362">
      <w:pPr>
        <w:pStyle w:val="Heading2"/>
      </w:pPr>
      <w:bookmarkStart w:id="6" w:name="supporting-information"/>
      <w:bookmarkEnd w:id="5"/>
      <w:r>
        <w:t>5. Supporting Information</w:t>
      </w:r>
    </w:p>
    <w:p w14:paraId="77FB359A" w14:textId="77777777" w:rsidR="009263A1" w:rsidRDefault="00FD1362">
      <w:pPr>
        <w:pStyle w:val="FirstParagraph"/>
      </w:pPr>
      <w:r>
        <w:t>Please list any documents or evidence you are providing:</w:t>
      </w:r>
    </w:p>
    <w:p w14:paraId="77FB359B" w14:textId="77777777" w:rsidR="009263A1" w:rsidRDefault="00000000">
      <w:r>
        <w:pict w14:anchorId="77FB35B5">
          <v:rect id="_x0000_i1030" style="width:0;height:1.5pt" o:hralign="center" o:hrstd="t" o:hr="t"/>
        </w:pict>
      </w:r>
    </w:p>
    <w:p w14:paraId="77FB359C" w14:textId="77777777" w:rsidR="009263A1" w:rsidRDefault="00FD1362">
      <w:pPr>
        <w:pStyle w:val="Heading2"/>
      </w:pPr>
      <w:bookmarkStart w:id="7" w:name="declaration"/>
      <w:bookmarkEnd w:id="6"/>
      <w:r>
        <w:lastRenderedPageBreak/>
        <w:t>6. Declaration</w:t>
      </w:r>
    </w:p>
    <w:p w14:paraId="77FB359D" w14:textId="77777777" w:rsidR="009263A1" w:rsidRDefault="00FD1362">
      <w:pPr>
        <w:pStyle w:val="FirstParagraph"/>
      </w:pPr>
      <w:r>
        <w:t>I confirm that the information provided is accurate to the best of my knowledge.</w:t>
      </w:r>
    </w:p>
    <w:p w14:paraId="77FB359E" w14:textId="77777777" w:rsidR="009263A1" w:rsidRDefault="00FD1362">
      <w:pPr>
        <w:pStyle w:val="BodyText"/>
      </w:pPr>
      <w:r>
        <w:t>I understand that: - My complaint will be handled in accordance with the Council’s Complaints Procedure - The Council may contact me for further information</w:t>
      </w:r>
    </w:p>
    <w:p w14:paraId="77FB359F" w14:textId="77777777" w:rsidR="009263A1" w:rsidRDefault="00FD1362">
      <w:pPr>
        <w:pStyle w:val="BodyText"/>
      </w:pPr>
      <w:r>
        <w:rPr>
          <w:b/>
          <w:bCs/>
        </w:rPr>
        <w:t>Signature:</w:t>
      </w:r>
      <w:r>
        <w:t xml:space="preserve"> ___________________________</w:t>
      </w:r>
    </w:p>
    <w:p w14:paraId="77FB35A0" w14:textId="77777777" w:rsidR="009263A1" w:rsidRDefault="00FD1362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</w:p>
    <w:p w14:paraId="77FB35A1" w14:textId="77777777" w:rsidR="009263A1" w:rsidRDefault="00000000">
      <w:r>
        <w:pict w14:anchorId="77FB35B6">
          <v:rect id="_x0000_i1031" style="width:0;height:1.5pt" o:hralign="center" o:hrstd="t" o:hr="t"/>
        </w:pict>
      </w:r>
    </w:p>
    <w:p w14:paraId="77FB35A2" w14:textId="77777777" w:rsidR="009263A1" w:rsidRDefault="00FD1362">
      <w:pPr>
        <w:pStyle w:val="Heading2"/>
      </w:pPr>
      <w:bookmarkStart w:id="8" w:name="submission"/>
      <w:bookmarkEnd w:id="7"/>
      <w:r>
        <w:t>Submission</w:t>
      </w:r>
    </w:p>
    <w:p w14:paraId="77FB35A3" w14:textId="77777777" w:rsidR="009263A1" w:rsidRDefault="00FD1362">
      <w:pPr>
        <w:pStyle w:val="FirstParagraph"/>
      </w:pPr>
      <w:r>
        <w:t>Please send your completed form to:</w:t>
      </w:r>
    </w:p>
    <w:p w14:paraId="77FB35A5" w14:textId="71098124" w:rsidR="009263A1" w:rsidRDefault="00FD1362" w:rsidP="003730D8">
      <w:pPr>
        <w:pStyle w:val="BodyText"/>
      </w:pPr>
      <w:r>
        <w:rPr>
          <w:b/>
          <w:bCs/>
        </w:rPr>
        <w:t xml:space="preserve">Clerk to </w:t>
      </w:r>
      <w:r w:rsidR="00351D8F">
        <w:rPr>
          <w:b/>
          <w:bCs/>
        </w:rPr>
        <w:t xml:space="preserve">Doxey </w:t>
      </w:r>
      <w:r>
        <w:rPr>
          <w:b/>
          <w:bCs/>
        </w:rPr>
        <w:t>Parish Council</w:t>
      </w:r>
      <w:r>
        <w:br/>
      </w:r>
      <w:r w:rsidR="003730D8">
        <w:t>PO Box 8033, Rugeley, Staffordshire WS15 9GW</w:t>
      </w:r>
      <w:r w:rsidR="007401CC">
        <w:t xml:space="preserve"> – 07388 326259</w:t>
      </w:r>
      <w:r>
        <w:br/>
      </w:r>
      <w:hyperlink r:id="rId5" w:history="1">
        <w:r w:rsidR="003730D8" w:rsidRPr="004E5D8D">
          <w:rPr>
            <w:rStyle w:val="Hyperlink"/>
          </w:rPr>
          <w:t>clerk@</w:t>
        </w:r>
        <w:r w:rsidR="00A61434">
          <w:rPr>
            <w:rStyle w:val="Hyperlink"/>
          </w:rPr>
          <w:t>Bradley</w:t>
        </w:r>
        <w:r w:rsidR="003730D8" w:rsidRPr="004E5D8D">
          <w:rPr>
            <w:rStyle w:val="Hyperlink"/>
          </w:rPr>
          <w:t>-pc.gov.uk</w:t>
        </w:r>
      </w:hyperlink>
      <w:r w:rsidR="00000000">
        <w:pict w14:anchorId="77FB35B7">
          <v:rect id="_x0000_i1032" style="width:0;height:1.5pt" o:hralign="center" o:hrstd="t" o:hr="t"/>
        </w:pict>
      </w:r>
    </w:p>
    <w:p w14:paraId="77FB35A6" w14:textId="77777777" w:rsidR="009263A1" w:rsidRDefault="00FD1362">
      <w:pPr>
        <w:pStyle w:val="Heading2"/>
      </w:pPr>
      <w:bookmarkStart w:id="9" w:name="for-office-use-only"/>
      <w:bookmarkEnd w:id="8"/>
      <w:r>
        <w:t>For Office Use Only</w:t>
      </w:r>
    </w:p>
    <w:p w14:paraId="77FB35A7" w14:textId="77777777" w:rsidR="009263A1" w:rsidRDefault="00FD1362">
      <w:pPr>
        <w:pStyle w:val="FirstParagraph"/>
      </w:pPr>
      <w:r>
        <w:rPr>
          <w:b/>
          <w:bCs/>
        </w:rPr>
        <w:t>Date Received:</w:t>
      </w:r>
    </w:p>
    <w:p w14:paraId="77FB35A8" w14:textId="77777777" w:rsidR="009263A1" w:rsidRDefault="00FD1362">
      <w:pPr>
        <w:pStyle w:val="BodyText"/>
      </w:pPr>
      <w:r>
        <w:rPr>
          <w:b/>
          <w:bCs/>
        </w:rPr>
        <w:t>Reference Number:</w:t>
      </w:r>
    </w:p>
    <w:p w14:paraId="77FB35A9" w14:textId="77777777" w:rsidR="009263A1" w:rsidRDefault="00FD1362">
      <w:pPr>
        <w:pStyle w:val="BodyText"/>
      </w:pPr>
      <w:r>
        <w:rPr>
          <w:b/>
          <w:bCs/>
        </w:rPr>
        <w:t>Acknowledged (date):</w:t>
      </w:r>
    </w:p>
    <w:p w14:paraId="77FB35AA" w14:textId="77777777" w:rsidR="009263A1" w:rsidRDefault="00FD1362">
      <w:pPr>
        <w:pStyle w:val="BodyText"/>
      </w:pPr>
      <w:r>
        <w:rPr>
          <w:b/>
          <w:bCs/>
        </w:rPr>
        <w:t>Assigned To:</w:t>
      </w:r>
    </w:p>
    <w:p w14:paraId="77FB35AB" w14:textId="77777777" w:rsidR="009263A1" w:rsidRDefault="00FD1362">
      <w:pPr>
        <w:pStyle w:val="BodyText"/>
      </w:pPr>
      <w:r>
        <w:rPr>
          <w:b/>
          <w:bCs/>
        </w:rPr>
        <w:t>Response Due Date:</w:t>
      </w:r>
    </w:p>
    <w:p w14:paraId="77FB35AC" w14:textId="77777777" w:rsidR="009263A1" w:rsidRDefault="00FD1362">
      <w:pPr>
        <w:pStyle w:val="BodyText"/>
      </w:pPr>
      <w:r>
        <w:rPr>
          <w:b/>
          <w:bCs/>
        </w:rPr>
        <w:t>Date Responded:</w:t>
      </w:r>
    </w:p>
    <w:p w14:paraId="77FB35AD" w14:textId="77777777" w:rsidR="009263A1" w:rsidRDefault="00FD1362">
      <w:pPr>
        <w:pStyle w:val="BodyText"/>
      </w:pPr>
      <w:r>
        <w:rPr>
          <w:b/>
          <w:bCs/>
        </w:rPr>
        <w:t>Outcome:</w:t>
      </w:r>
      <w:r>
        <w:br/>
        <w:t>☐ Resolved informally</w:t>
      </w:r>
      <w:r>
        <w:br/>
        <w:t>☐ Formal response issued</w:t>
      </w:r>
      <w:r>
        <w:br/>
        <w:t>☐ Escalated to review</w:t>
      </w:r>
    </w:p>
    <w:p w14:paraId="77FB35AE" w14:textId="77777777" w:rsidR="009263A1" w:rsidRDefault="00000000">
      <w:r>
        <w:pict w14:anchorId="77FB35B8">
          <v:rect id="_x0000_i1033" style="width:0;height:1.5pt" o:hralign="center" o:hrstd="t" o:hr="t"/>
        </w:pict>
      </w:r>
    </w:p>
    <w:p w14:paraId="77FB35AF" w14:textId="77777777" w:rsidR="009263A1" w:rsidRDefault="00FD1362">
      <w:pPr>
        <w:pStyle w:val="FirstParagraph"/>
      </w:pPr>
      <w:r>
        <w:rPr>
          <w:i/>
          <w:iCs/>
        </w:rPr>
        <w:t>You do not have to use this form to make a complaint, but it helps us process your complaint more efficiently.</w:t>
      </w:r>
      <w:bookmarkEnd w:id="0"/>
      <w:bookmarkEnd w:id="9"/>
    </w:p>
    <w:sectPr w:rsidR="009263A1" w:rsidSect="0092064F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E9254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61644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63A1"/>
    <w:rsid w:val="00351D8F"/>
    <w:rsid w:val="003730D8"/>
    <w:rsid w:val="00730704"/>
    <w:rsid w:val="007401CC"/>
    <w:rsid w:val="007709D8"/>
    <w:rsid w:val="0092064F"/>
    <w:rsid w:val="009263A1"/>
    <w:rsid w:val="00A61434"/>
    <w:rsid w:val="00BB637A"/>
    <w:rsid w:val="00DA10BE"/>
    <w:rsid w:val="00FD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B3583"/>
  <w15:docId w15:val="{041E7689-3D15-4595-82E4-4DFC5BC09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730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lerk@creswell-pc.gov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rk Doxey PC</dc:creator>
  <cp:keywords/>
  <cp:lastModifiedBy>Clerk Doxey PC</cp:lastModifiedBy>
  <cp:revision>3</cp:revision>
  <dcterms:created xsi:type="dcterms:W3CDTF">2026-03-27T09:51:00Z</dcterms:created>
  <dcterms:modified xsi:type="dcterms:W3CDTF">2026-03-27T09:51:00Z</dcterms:modified>
</cp:coreProperties>
</file>